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38DADD" w14:textId="084BC069" w:rsidR="004D6B86" w:rsidRDefault="00381904">
      <w:pPr>
        <w:pStyle w:val="Title"/>
      </w:pPr>
      <w:r>
        <w:t xml:space="preserve">Mentor Opportunity </w:t>
      </w:r>
    </w:p>
    <w:p w14:paraId="393139A3" w14:textId="650F3711" w:rsidR="004D6B86" w:rsidRDefault="003F1B37">
      <w:pPr>
        <w:pStyle w:val="Title2"/>
      </w:pPr>
      <w:r>
        <w:t>Tinale M Bradley</w:t>
      </w:r>
    </w:p>
    <w:p w14:paraId="307CE4AD" w14:textId="1F6806A7" w:rsidR="004D6B86" w:rsidRDefault="00381904">
      <w:pPr>
        <w:pStyle w:val="Title2"/>
      </w:pPr>
      <w:r>
        <w:t>International Foundation of Protection Officers</w:t>
      </w:r>
    </w:p>
    <w:p w14:paraId="54615AE8" w14:textId="0F51553A" w:rsidR="003F1B37" w:rsidRDefault="00381904">
      <w:pPr>
        <w:pStyle w:val="Title2"/>
      </w:pPr>
      <w:r>
        <w:t>August 4</w:t>
      </w:r>
      <w:r w:rsidR="003F1B37">
        <w:t>, 2020</w:t>
      </w:r>
    </w:p>
    <w:p w14:paraId="63D26C53" w14:textId="674710B3" w:rsidR="005052BC" w:rsidRDefault="003439B6" w:rsidP="00E221BB">
      <w:pPr>
        <w:pStyle w:val="SectionTitle"/>
      </w:pPr>
      <w:r>
        <w:lastRenderedPageBreak/>
        <w:t>Mentor Opportunity</w:t>
      </w:r>
    </w:p>
    <w:p w14:paraId="2C5897EB" w14:textId="52DFD4A8" w:rsidR="00E221BB" w:rsidRPr="00E221BB" w:rsidRDefault="00E221BB" w:rsidP="00E221BB">
      <w:pPr>
        <w:ind w:firstLine="0"/>
        <w:jc w:val="center"/>
      </w:pPr>
      <w:r>
        <w:t>About Me:</w:t>
      </w:r>
      <w:bookmarkStart w:id="0" w:name="_GoBack"/>
      <w:bookmarkEnd w:id="0"/>
    </w:p>
    <w:p w14:paraId="0FA51603" w14:textId="507A2A25" w:rsidR="005052BC" w:rsidRDefault="00504F27" w:rsidP="00504F27">
      <w:pPr>
        <w:ind w:firstLine="0"/>
      </w:pPr>
      <w:r>
        <w:tab/>
        <w:t xml:space="preserve">During high school, I was uncertain what career path I wanted to pursue but I knew that I had to find employment immediately after as I had priorities which required me to learn about responsibilities. After high school graduation, I acquired a job at a restaurant </w:t>
      </w:r>
      <w:r w:rsidR="00EA1253">
        <w:t>that</w:t>
      </w:r>
      <w:r>
        <w:t xml:space="preserve"> only lasted </w:t>
      </w:r>
      <w:r w:rsidR="00EA1253">
        <w:t xml:space="preserve">a </w:t>
      </w:r>
      <w:r>
        <w:t>short term. Two months after I had left high schoo</w:t>
      </w:r>
      <w:r w:rsidR="003439B6">
        <w:t>l, I had my</w:t>
      </w:r>
      <w:r>
        <w:t xml:space="preserve"> first daughter</w:t>
      </w:r>
      <w:r w:rsidR="003439B6">
        <w:t>. In the same week,</w:t>
      </w:r>
      <w:r>
        <w:t xml:space="preserve"> I found a part</w:t>
      </w:r>
      <w:r w:rsidR="00EA1253">
        <w:t>-</w:t>
      </w:r>
      <w:r>
        <w:t>time job in the security field.</w:t>
      </w:r>
      <w:r w:rsidR="003439B6">
        <w:t xml:space="preserve"> At this time, I had the experience of working in a variety of vertical markets; manufacturing, retail, </w:t>
      </w:r>
      <w:proofErr w:type="spellStart"/>
      <w:r w:rsidR="003439B6">
        <w:t>hospitatlity</w:t>
      </w:r>
      <w:proofErr w:type="spellEnd"/>
      <w:r w:rsidR="003439B6">
        <w:t xml:space="preserve">, event venues, and more. </w:t>
      </w:r>
      <w:proofErr w:type="gramStart"/>
      <w:r>
        <w:t>I</w:t>
      </w:r>
      <w:proofErr w:type="gramEnd"/>
      <w:r>
        <w:t xml:space="preserve"> worked the part</w:t>
      </w:r>
      <w:r w:rsidR="00EA1253">
        <w:t>-</w:t>
      </w:r>
      <w:r>
        <w:t xml:space="preserve">time job as a security officer and eventually worked several shift patterns until I was full time on </w:t>
      </w:r>
      <w:r w:rsidR="00EA1253">
        <w:t xml:space="preserve">the </w:t>
      </w:r>
      <w:r>
        <w:t xml:space="preserve">first shift. After several months on </w:t>
      </w:r>
      <w:r w:rsidR="00EA1253">
        <w:t xml:space="preserve">the </w:t>
      </w:r>
      <w:r>
        <w:t xml:space="preserve">day shift, I realized that I wanted to learn the security business and become a supervisor. After my </w:t>
      </w:r>
      <w:r w:rsidR="003439B6">
        <w:t xml:space="preserve">immediate </w:t>
      </w:r>
      <w:r>
        <w:t xml:space="preserve">supervisor left the job unexpectedly, I had an opportunity to prove that I could demonstrate </w:t>
      </w:r>
      <w:r w:rsidR="00EA1253">
        <w:t xml:space="preserve">the </w:t>
      </w:r>
      <w:r>
        <w:t xml:space="preserve">attributes and capabilities of a supervisor for 30 days. </w:t>
      </w:r>
      <w:r w:rsidR="00AC229C">
        <w:t xml:space="preserve">This opportunity led me into a promotion to becoming the Site Supervisor. </w:t>
      </w:r>
      <w:r w:rsidR="003439B6">
        <w:t xml:space="preserve">I was responsible for the security operations at an Amazon fulfillment Center. </w:t>
      </w:r>
      <w:r w:rsidR="00AC229C">
        <w:t xml:space="preserve">After six months in the role, </w:t>
      </w:r>
      <w:r w:rsidR="003439B6">
        <w:t xml:space="preserve">Amazon continued to </w:t>
      </w:r>
      <w:proofErr w:type="gramStart"/>
      <w:r w:rsidR="003439B6">
        <w:t>grow</w:t>
      </w:r>
      <w:proofErr w:type="gramEnd"/>
      <w:r w:rsidR="003439B6">
        <w:t xml:space="preserve"> and </w:t>
      </w:r>
      <w:r w:rsidR="00AC229C">
        <w:t xml:space="preserve">I was promoted to the Account Manager. </w:t>
      </w:r>
    </w:p>
    <w:p w14:paraId="33BD09CB" w14:textId="1301CD23" w:rsidR="005052BC" w:rsidRDefault="005E09B2" w:rsidP="005052BC">
      <w:r>
        <w:t xml:space="preserve">While working, I decided to join </w:t>
      </w:r>
      <w:r w:rsidR="003439B6">
        <w:t xml:space="preserve">a college; </w:t>
      </w:r>
      <w:r>
        <w:t>Capella University for a 4-year degree in Criminal Justice</w:t>
      </w:r>
      <w:r w:rsidR="005052BC">
        <w:t xml:space="preserve"> with a con</w:t>
      </w:r>
      <w:r w:rsidR="003439B6">
        <w:t>centration</w:t>
      </w:r>
      <w:r w:rsidR="005052BC">
        <w:t xml:space="preserve"> for Business and Management</w:t>
      </w:r>
      <w:r>
        <w:t xml:space="preserve">. I knew that I would have to balance life, work, and school to succeed. </w:t>
      </w:r>
      <w:r w:rsidR="00AC229C">
        <w:t xml:space="preserve">I </w:t>
      </w:r>
      <w:r>
        <w:t xml:space="preserve">gained skills and knowledge professionally and academically to lead and manage a team of 20+ security professionals. After 9 years of security experience with 6 years of managerial experience, I was promoted to Field Service Manager at the local district office. </w:t>
      </w:r>
      <w:r w:rsidR="003439B6">
        <w:t>Despite the additional responsibility I was given, I accepted the opportunity to learn more about the business from the perceptive of a stakeholder.</w:t>
      </w:r>
      <w:r>
        <w:t xml:space="preserve"> </w:t>
      </w:r>
      <w:r w:rsidR="003439B6">
        <w:t xml:space="preserve">After a year, </w:t>
      </w:r>
      <w:r w:rsidR="005052BC">
        <w:t xml:space="preserve">I </w:t>
      </w:r>
      <w:r w:rsidR="005052BC">
        <w:lastRenderedPageBreak/>
        <w:t xml:space="preserve">was promoted to District Manager. </w:t>
      </w:r>
      <w:r w:rsidR="003439B6">
        <w:t>I currently have an assigned portfolio and responsible for the operations as well as the P&amp;L.</w:t>
      </w:r>
    </w:p>
    <w:p w14:paraId="1EA59009" w14:textId="4F6EC34C" w:rsidR="00E8314D" w:rsidRDefault="005052BC" w:rsidP="00E8314D">
      <w:pPr>
        <w:ind w:firstLine="0"/>
      </w:pPr>
      <w:r>
        <w:tab/>
        <w:t>My current academic goal is to obtain my degree and utilize it to elevate in my</w:t>
      </w:r>
      <w:r w:rsidR="008C2082">
        <w:t xml:space="preserve"> present </w:t>
      </w:r>
      <w:r>
        <w:t>career industry.</w:t>
      </w:r>
      <w:r w:rsidR="008C2082">
        <w:t xml:space="preserve"> Once I graduate with this degree, I plan on completing my </w:t>
      </w:r>
      <w:proofErr w:type="gramStart"/>
      <w:r w:rsidR="00713213">
        <w:t>M</w:t>
      </w:r>
      <w:r w:rsidR="008C2082">
        <w:t>aster’s</w:t>
      </w:r>
      <w:proofErr w:type="gramEnd"/>
      <w:r w:rsidR="008C2082">
        <w:t xml:space="preserve"> degree with Capella. Then after completing my</w:t>
      </w:r>
      <w:r w:rsidR="00E8314D">
        <w:t xml:space="preserve"> second</w:t>
      </w:r>
      <w:r w:rsidR="008C2082">
        <w:t xml:space="preserve"> </w:t>
      </w:r>
      <w:r w:rsidR="00713213">
        <w:t>degree</w:t>
      </w:r>
      <w:r w:rsidR="008C2082">
        <w:t>, I would like to apply for a higher managerial role</w:t>
      </w:r>
      <w:r w:rsidR="00E8314D">
        <w:t xml:space="preserve"> within my organization. These are my long-term goals professionally and academically. </w:t>
      </w:r>
      <w:r w:rsidR="00956469">
        <w:t>Another goal that I’ve been considering is becom</w:t>
      </w:r>
      <w:r w:rsidR="00E221BB">
        <w:t xml:space="preserve">ing </w:t>
      </w:r>
      <w:r w:rsidR="00956469">
        <w:t xml:space="preserve">a </w:t>
      </w:r>
      <w:r w:rsidR="00E221BB">
        <w:t>business attorney</w:t>
      </w:r>
      <w:r w:rsidR="00956469">
        <w:t xml:space="preserve">. </w:t>
      </w:r>
      <w:r w:rsidR="00E8314D">
        <w:t xml:space="preserve">During my college term, the biggest challenge I’ve had </w:t>
      </w:r>
      <w:r w:rsidR="00E221BB">
        <w:t>was</w:t>
      </w:r>
      <w:r w:rsidR="00E8314D">
        <w:t xml:space="preserve"> time management. At this given moment, I have 8 kids with my </w:t>
      </w:r>
      <w:r w:rsidR="00E221BB">
        <w:t xml:space="preserve">spouse </w:t>
      </w:r>
      <w:r w:rsidR="00E8314D">
        <w:t xml:space="preserve">and 150-200 employees. These responsibilities can cause priorities to be delayed. </w:t>
      </w:r>
      <w:r w:rsidR="00EA1253">
        <w:t>F</w:t>
      </w:r>
      <w:r w:rsidR="00E8314D">
        <w:t>or me to finish my current degree program, I</w:t>
      </w:r>
      <w:r w:rsidR="00E221BB">
        <w:t xml:space="preserve">’m </w:t>
      </w:r>
      <w:r w:rsidR="0037576E">
        <w:t xml:space="preserve">completing </w:t>
      </w:r>
      <w:r w:rsidR="00E221BB">
        <w:t xml:space="preserve">1-2 courses </w:t>
      </w:r>
      <w:r w:rsidR="0037576E">
        <w:t>at a time</w:t>
      </w:r>
      <w:r w:rsidR="00E221BB">
        <w:t xml:space="preserve"> and I’m approximately 5 classes away from graduation</w:t>
      </w:r>
      <w:r w:rsidR="0037576E">
        <w:t xml:space="preserve">. </w:t>
      </w:r>
      <w:r w:rsidR="00E221BB">
        <w:t>In order to balance my responsibilities, I utilize a calendar and make sure I know what I need to accomplish for the following day and anything in the current week/month.</w:t>
      </w:r>
    </w:p>
    <w:p w14:paraId="3C823323" w14:textId="69F0A938" w:rsidR="006F427E" w:rsidRDefault="006F427E" w:rsidP="001652A2">
      <w:pPr>
        <w:ind w:firstLine="0"/>
      </w:pPr>
    </w:p>
    <w:p w14:paraId="5098AB93" w14:textId="0BFB0544" w:rsidR="006F427E" w:rsidRDefault="006F427E" w:rsidP="001652A2">
      <w:pPr>
        <w:ind w:firstLine="0"/>
      </w:pPr>
    </w:p>
    <w:p w14:paraId="3805B388" w14:textId="0A285153" w:rsidR="006F427E" w:rsidRPr="001652A2" w:rsidRDefault="006F427E" w:rsidP="005C22EA"/>
    <w:sectPr w:rsidR="006F427E" w:rsidRPr="001652A2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9C135" w14:textId="77777777" w:rsidR="001A6BB1" w:rsidRDefault="001A6BB1">
      <w:pPr>
        <w:spacing w:line="240" w:lineRule="auto"/>
      </w:pPr>
      <w:r>
        <w:separator/>
      </w:r>
    </w:p>
    <w:p w14:paraId="0105E8FF" w14:textId="77777777" w:rsidR="001A6BB1" w:rsidRDefault="001A6BB1"/>
  </w:endnote>
  <w:endnote w:type="continuationSeparator" w:id="0">
    <w:p w14:paraId="4D067668" w14:textId="77777777" w:rsidR="001A6BB1" w:rsidRDefault="001A6BB1">
      <w:pPr>
        <w:spacing w:line="240" w:lineRule="auto"/>
      </w:pPr>
      <w:r>
        <w:continuationSeparator/>
      </w:r>
    </w:p>
    <w:p w14:paraId="0BF951F8" w14:textId="77777777" w:rsidR="001A6BB1" w:rsidRDefault="001A6B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98F92" w14:textId="77777777" w:rsidR="001A6BB1" w:rsidRDefault="001A6BB1">
      <w:pPr>
        <w:spacing w:line="240" w:lineRule="auto"/>
      </w:pPr>
      <w:r>
        <w:separator/>
      </w:r>
    </w:p>
    <w:p w14:paraId="3B25B85E" w14:textId="77777777" w:rsidR="001A6BB1" w:rsidRDefault="001A6BB1"/>
  </w:footnote>
  <w:footnote w:type="continuationSeparator" w:id="0">
    <w:p w14:paraId="062A183B" w14:textId="77777777" w:rsidR="001A6BB1" w:rsidRDefault="001A6BB1">
      <w:pPr>
        <w:spacing w:line="240" w:lineRule="auto"/>
      </w:pPr>
      <w:r>
        <w:continuationSeparator/>
      </w:r>
    </w:p>
    <w:p w14:paraId="17F04562" w14:textId="77777777" w:rsidR="001A6BB1" w:rsidRDefault="001A6B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5064F16B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211A74DB" w14:textId="7B02163D" w:rsidR="004D6B86" w:rsidRPr="00170521" w:rsidRDefault="001A6BB1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3439B6">
                <w:t>MENTOR OPPORUNITY</w:t>
              </w:r>
            </w:sdtContent>
          </w:sdt>
        </w:p>
      </w:tc>
      <w:tc>
        <w:tcPr>
          <w:tcW w:w="1080" w:type="dxa"/>
        </w:tcPr>
        <w:p w14:paraId="0F01BAB9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4B8E8823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10440" w:type="dxa"/>
      <w:tblLook w:val="04A0" w:firstRow="1" w:lastRow="0" w:firstColumn="1" w:lastColumn="0" w:noHBand="0" w:noVBand="1"/>
      <w:tblDescription w:val="Header layout table"/>
    </w:tblPr>
    <w:tblGrid>
      <w:gridCol w:w="8280"/>
      <w:gridCol w:w="2160"/>
    </w:tblGrid>
    <w:tr w:rsidR="004D6B86" w14:paraId="7121FE93" w14:textId="77777777" w:rsidTr="00C950D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6F9EA66D" w14:textId="505BE752" w:rsidR="004D6B86" w:rsidRDefault="003439B6" w:rsidP="00504F88">
          <w:pPr>
            <w:pStyle w:val="Header"/>
            <w:rPr>
              <w:bCs w:val="0"/>
            </w:rPr>
          </w:pPr>
          <w:r>
            <w:t>MENTOR OPPORTUNITY</w:t>
          </w:r>
        </w:p>
        <w:p w14:paraId="25987921" w14:textId="781C4562" w:rsidR="000413EA" w:rsidRPr="009F0414" w:rsidRDefault="000413EA" w:rsidP="00504F88">
          <w:pPr>
            <w:pStyle w:val="Header"/>
          </w:pPr>
        </w:p>
      </w:tc>
      <w:tc>
        <w:tcPr>
          <w:tcW w:w="2160" w:type="dxa"/>
        </w:tcPr>
        <w:p w14:paraId="656BBC41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0303BFF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340863B3"/>
    <w:multiLevelType w:val="hybridMultilevel"/>
    <w:tmpl w:val="0748B140"/>
    <w:lvl w:ilvl="0" w:tplc="7758DB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O2MDIyNzKwMLRU0lEKTi0uzszPAykwqwUALg3GiiwAAAA="/>
  </w:docVars>
  <w:rsids>
    <w:rsidRoot w:val="003F1B37"/>
    <w:rsid w:val="00006BBA"/>
    <w:rsid w:val="0001010E"/>
    <w:rsid w:val="00010BF7"/>
    <w:rsid w:val="00012779"/>
    <w:rsid w:val="000217F5"/>
    <w:rsid w:val="00027E52"/>
    <w:rsid w:val="000413EA"/>
    <w:rsid w:val="000506BD"/>
    <w:rsid w:val="00097169"/>
    <w:rsid w:val="000A4ABD"/>
    <w:rsid w:val="000A7950"/>
    <w:rsid w:val="000B5CEA"/>
    <w:rsid w:val="000B61D7"/>
    <w:rsid w:val="00101816"/>
    <w:rsid w:val="00114BFA"/>
    <w:rsid w:val="001602E3"/>
    <w:rsid w:val="00160C0C"/>
    <w:rsid w:val="001652A2"/>
    <w:rsid w:val="001664A2"/>
    <w:rsid w:val="00170521"/>
    <w:rsid w:val="001713EE"/>
    <w:rsid w:val="00173BD0"/>
    <w:rsid w:val="001A6BB1"/>
    <w:rsid w:val="001B1F73"/>
    <w:rsid w:val="001B4848"/>
    <w:rsid w:val="001C642C"/>
    <w:rsid w:val="001E0CB6"/>
    <w:rsid w:val="001F447A"/>
    <w:rsid w:val="001F7399"/>
    <w:rsid w:val="00210C66"/>
    <w:rsid w:val="00212319"/>
    <w:rsid w:val="00225BE3"/>
    <w:rsid w:val="002324BF"/>
    <w:rsid w:val="00274E0A"/>
    <w:rsid w:val="002B6153"/>
    <w:rsid w:val="002C627C"/>
    <w:rsid w:val="00307586"/>
    <w:rsid w:val="00312E59"/>
    <w:rsid w:val="00336906"/>
    <w:rsid w:val="003402CC"/>
    <w:rsid w:val="003439B6"/>
    <w:rsid w:val="00343C7E"/>
    <w:rsid w:val="00345333"/>
    <w:rsid w:val="0037576E"/>
    <w:rsid w:val="00381904"/>
    <w:rsid w:val="00382E7A"/>
    <w:rsid w:val="003A06C6"/>
    <w:rsid w:val="003D22FD"/>
    <w:rsid w:val="003D267A"/>
    <w:rsid w:val="003E36B1"/>
    <w:rsid w:val="003E4162"/>
    <w:rsid w:val="003F1B37"/>
    <w:rsid w:val="003F7CBD"/>
    <w:rsid w:val="00401EE2"/>
    <w:rsid w:val="0042252D"/>
    <w:rsid w:val="00443F2F"/>
    <w:rsid w:val="00463C8A"/>
    <w:rsid w:val="00481CF8"/>
    <w:rsid w:val="00492C2D"/>
    <w:rsid w:val="004A3D87"/>
    <w:rsid w:val="004B18A9"/>
    <w:rsid w:val="004C4015"/>
    <w:rsid w:val="004D4F8C"/>
    <w:rsid w:val="004D6B86"/>
    <w:rsid w:val="00504F27"/>
    <w:rsid w:val="00504F88"/>
    <w:rsid w:val="005052BC"/>
    <w:rsid w:val="00506946"/>
    <w:rsid w:val="005168EF"/>
    <w:rsid w:val="00524672"/>
    <w:rsid w:val="00544493"/>
    <w:rsid w:val="0054688E"/>
    <w:rsid w:val="0055242C"/>
    <w:rsid w:val="00565E76"/>
    <w:rsid w:val="00584140"/>
    <w:rsid w:val="00595307"/>
    <w:rsid w:val="00595412"/>
    <w:rsid w:val="005C22EA"/>
    <w:rsid w:val="005D6D46"/>
    <w:rsid w:val="005E09B2"/>
    <w:rsid w:val="005E2C28"/>
    <w:rsid w:val="00606EBB"/>
    <w:rsid w:val="0061747E"/>
    <w:rsid w:val="00641876"/>
    <w:rsid w:val="00644A80"/>
    <w:rsid w:val="00645290"/>
    <w:rsid w:val="00660C34"/>
    <w:rsid w:val="00684C26"/>
    <w:rsid w:val="00685548"/>
    <w:rsid w:val="006B015B"/>
    <w:rsid w:val="006B7AB1"/>
    <w:rsid w:val="006C162F"/>
    <w:rsid w:val="006D6972"/>
    <w:rsid w:val="006D7EE9"/>
    <w:rsid w:val="006F427E"/>
    <w:rsid w:val="00713213"/>
    <w:rsid w:val="007244DE"/>
    <w:rsid w:val="007559BA"/>
    <w:rsid w:val="0077039D"/>
    <w:rsid w:val="008042DA"/>
    <w:rsid w:val="008062E2"/>
    <w:rsid w:val="00810482"/>
    <w:rsid w:val="0081390C"/>
    <w:rsid w:val="00816831"/>
    <w:rsid w:val="00837D67"/>
    <w:rsid w:val="00864644"/>
    <w:rsid w:val="008747E8"/>
    <w:rsid w:val="008A2A83"/>
    <w:rsid w:val="008A3D33"/>
    <w:rsid w:val="008A78F1"/>
    <w:rsid w:val="008C2082"/>
    <w:rsid w:val="008F588A"/>
    <w:rsid w:val="008F7577"/>
    <w:rsid w:val="00906AF4"/>
    <w:rsid w:val="00910F0E"/>
    <w:rsid w:val="0092795D"/>
    <w:rsid w:val="00935C5A"/>
    <w:rsid w:val="00956469"/>
    <w:rsid w:val="00961AE5"/>
    <w:rsid w:val="00972D85"/>
    <w:rsid w:val="00992E0F"/>
    <w:rsid w:val="009A2C38"/>
    <w:rsid w:val="009D63C2"/>
    <w:rsid w:val="009F0414"/>
    <w:rsid w:val="009F0E72"/>
    <w:rsid w:val="00A147A0"/>
    <w:rsid w:val="00A410F8"/>
    <w:rsid w:val="00A462A2"/>
    <w:rsid w:val="00A4757D"/>
    <w:rsid w:val="00A60A38"/>
    <w:rsid w:val="00A77F6B"/>
    <w:rsid w:val="00A81BB2"/>
    <w:rsid w:val="00A90408"/>
    <w:rsid w:val="00AA5C05"/>
    <w:rsid w:val="00AA5C2A"/>
    <w:rsid w:val="00AC229C"/>
    <w:rsid w:val="00AF065D"/>
    <w:rsid w:val="00B03BA4"/>
    <w:rsid w:val="00B36DFE"/>
    <w:rsid w:val="00B708E0"/>
    <w:rsid w:val="00B775ED"/>
    <w:rsid w:val="00B95D92"/>
    <w:rsid w:val="00BB0F14"/>
    <w:rsid w:val="00C27B1D"/>
    <w:rsid w:val="00C3438C"/>
    <w:rsid w:val="00C4660D"/>
    <w:rsid w:val="00C5686B"/>
    <w:rsid w:val="00C74024"/>
    <w:rsid w:val="00C83B15"/>
    <w:rsid w:val="00C91470"/>
    <w:rsid w:val="00C925C8"/>
    <w:rsid w:val="00C950DE"/>
    <w:rsid w:val="00CB4A94"/>
    <w:rsid w:val="00CB7267"/>
    <w:rsid w:val="00CB7F84"/>
    <w:rsid w:val="00CD5319"/>
    <w:rsid w:val="00CD71A5"/>
    <w:rsid w:val="00CF1B55"/>
    <w:rsid w:val="00CF55D6"/>
    <w:rsid w:val="00D0370E"/>
    <w:rsid w:val="00D24F11"/>
    <w:rsid w:val="00D27CE6"/>
    <w:rsid w:val="00D60C4E"/>
    <w:rsid w:val="00D6270B"/>
    <w:rsid w:val="00D73720"/>
    <w:rsid w:val="00DA68E8"/>
    <w:rsid w:val="00DB2E59"/>
    <w:rsid w:val="00DB358F"/>
    <w:rsid w:val="00DC3581"/>
    <w:rsid w:val="00DC44F1"/>
    <w:rsid w:val="00DD097C"/>
    <w:rsid w:val="00DF6D26"/>
    <w:rsid w:val="00E042A2"/>
    <w:rsid w:val="00E221BB"/>
    <w:rsid w:val="00E30C17"/>
    <w:rsid w:val="00E32AB5"/>
    <w:rsid w:val="00E4452E"/>
    <w:rsid w:val="00E63CD3"/>
    <w:rsid w:val="00E7305D"/>
    <w:rsid w:val="00E8314D"/>
    <w:rsid w:val="00E86459"/>
    <w:rsid w:val="00EA1253"/>
    <w:rsid w:val="00EA3658"/>
    <w:rsid w:val="00EA780C"/>
    <w:rsid w:val="00EB69D3"/>
    <w:rsid w:val="00EC150A"/>
    <w:rsid w:val="00EC4656"/>
    <w:rsid w:val="00ED4333"/>
    <w:rsid w:val="00EE35CA"/>
    <w:rsid w:val="00EE6795"/>
    <w:rsid w:val="00F17C43"/>
    <w:rsid w:val="00F31D66"/>
    <w:rsid w:val="00F363EC"/>
    <w:rsid w:val="00F413AC"/>
    <w:rsid w:val="00F551D7"/>
    <w:rsid w:val="00FB18E0"/>
    <w:rsid w:val="00FE725C"/>
    <w:rsid w:val="00FF4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375386"/>
  <w15:chartTrackingRefBased/>
  <w15:docId w15:val="{D5EC269C-51F1-421B-8AFC-961423F0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1652A2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52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Bradley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3439B6"&gt;&lt;w:r&gt;&lt;w:t&gt;MENTOR OPPORUNITY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10" w15:restartNumberingAfterBreak="0"&gt;&lt;w:nsid w:val="340863B3"/&gt;&lt;w:multiLevelType w:val="hybridMultilevel"/&gt;&lt;w:tmpl w:val="0748B140"/&gt;&lt;w:lvl w:ilvl="0" w:tplc="7758DB5C"&gt;&lt;w:start w:val="1"/&gt;&lt;w:numFmt w:val="decimal"/&gt;&lt;w:lvlText w:val="%1."/&gt;&lt;w:lvlJc w:val="left"/&gt;&lt;w:pPr&gt;&lt;w:ind w:left="1080" w:hanging="360"/&gt;&lt;/w:pPr&gt;&lt;w:rPr&gt;&lt;w:rFonts w:hint="default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w:num w:numId="12"&gt;&lt;w:abstractNumId w:val="10"/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w:style w:type="character" w:styleId="Hyperlink"&gt;&lt;w:name w:val="Hyperlink"/&gt;&lt;w:basedOn w:val="DefaultParagraphFont"/&gt;&lt;w:uiPriority w:val="99"/&gt;&lt;w:unhideWhenUsed/&gt;&lt;w:rsid w:val="001652A2"/&gt;&lt;w:rPr&gt;&lt;w:color w:val="5F5F5F" w:themeColor="hyperlink"/&gt;&lt;w:u w:val="single"/&gt;&lt;/w:rPr&gt;&lt;/w:style&gt;&lt;w:style w:type="character" w:styleId="UnresolvedMention"&gt;&lt;w:name w:val="Unresolved Mention"/&gt;&lt;w:basedOn w:val="DefaultParagraphFont"/&gt;&lt;w:uiPriority w:val="99"/&gt;&lt;w:semiHidden/&gt;&lt;w:unhideWhenUsed/&gt;&lt;w:rsid w:val="001652A2"/&gt;&lt;w:rPr&gt;&lt;w:color w:val="605E5C"/&gt;&lt;w:shd w:val="clear" w:color="auto" w:fill="E1DFDD"/&gt;&lt;/w:r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703229D3-B6F2-4A59-9A37-351BEF7C2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0</TotalTime>
  <Pages>3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le Bradley</dc:creator>
  <cp:keywords/>
  <dc:description/>
  <cp:lastModifiedBy>Tinale Bradley</cp:lastModifiedBy>
  <cp:revision>2</cp:revision>
  <dcterms:created xsi:type="dcterms:W3CDTF">2020-08-06T08:29:00Z</dcterms:created>
  <dcterms:modified xsi:type="dcterms:W3CDTF">2020-08-06T08:29:00Z</dcterms:modified>
</cp:coreProperties>
</file>